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740C" w:rsidRDefault="002D740C" w:rsidP="00836C92">
      <w:pPr>
        <w:jc w:val="center"/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  <w:t>L. D. College of Engineering</w:t>
      </w:r>
    </w:p>
    <w:p w:rsidR="00836C92" w:rsidRDefault="00836C92" w:rsidP="00836C92">
      <w:pPr>
        <w:jc w:val="center"/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</w:pPr>
      <w:r w:rsidRPr="00836C92"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  <w:t xml:space="preserve">Internal hackathon </w:t>
      </w:r>
      <w:r w:rsidR="002D740C"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  <w:t xml:space="preserve">for </w:t>
      </w:r>
      <w:r w:rsidRPr="00836C92"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  <w:t xml:space="preserve">SIH </w:t>
      </w:r>
      <w:r w:rsidR="00262C1F">
        <w:rPr>
          <w:rFonts w:ascii="Arial" w:hAnsi="Arial" w:cs="Arial"/>
          <w:b/>
          <w:bCs/>
          <w:color w:val="222222"/>
          <w:sz w:val="28"/>
          <w:szCs w:val="24"/>
          <w:u w:val="single"/>
          <w:shd w:val="clear" w:color="auto" w:fill="FFFFFF"/>
        </w:rPr>
        <w:t>- 2023</w:t>
      </w:r>
    </w:p>
    <w:p w:rsidR="00836C92" w:rsidRDefault="002A3C3B" w:rsidP="00E0337F">
      <w:pPr>
        <w:ind w:firstLine="72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t xml:space="preserve">                                                                                                           </w:t>
      </w:r>
      <w:r w:rsidR="000971AE">
        <w:rPr>
          <w:rFonts w:ascii="Arial" w:hAnsi="Arial" w:cs="Arial"/>
          <w:color w:val="222222"/>
        </w:rPr>
        <w:t xml:space="preserve">  </w:t>
      </w:r>
      <w:r>
        <w:rPr>
          <w:rFonts w:ascii="Arial" w:hAnsi="Arial" w:cs="Arial"/>
          <w:color w:val="222222"/>
        </w:rPr>
        <w:t xml:space="preserve"> </w:t>
      </w:r>
      <w:r w:rsidRPr="000971AE">
        <w:rPr>
          <w:rFonts w:ascii="Arial" w:hAnsi="Arial" w:cs="Arial"/>
          <w:b/>
          <w:bCs/>
          <w:color w:val="222222"/>
        </w:rPr>
        <w:t>Date:</w:t>
      </w:r>
      <w:r w:rsidR="00262C1F">
        <w:rPr>
          <w:rFonts w:ascii="Arial" w:hAnsi="Arial" w:cs="Arial"/>
          <w:b/>
          <w:bCs/>
          <w:color w:val="222222"/>
        </w:rPr>
        <w:t>22/09</w:t>
      </w:r>
      <w:r w:rsidR="000971AE" w:rsidRPr="000971AE">
        <w:rPr>
          <w:rFonts w:ascii="Arial" w:hAnsi="Arial" w:cs="Arial"/>
          <w:b/>
          <w:bCs/>
          <w:color w:val="222222"/>
        </w:rPr>
        <w:t>/202</w:t>
      </w:r>
      <w:r w:rsidR="00262C1F">
        <w:rPr>
          <w:rFonts w:ascii="Arial" w:hAnsi="Arial" w:cs="Arial"/>
          <w:b/>
          <w:bCs/>
          <w:color w:val="222222"/>
        </w:rPr>
        <w:t>3</w:t>
      </w:r>
      <w:r w:rsidR="00836C92">
        <w:rPr>
          <w:rFonts w:ascii="Arial" w:hAnsi="Arial" w:cs="Arial"/>
          <w:color w:val="222222"/>
        </w:rPr>
        <w:br/>
      </w:r>
      <w:r w:rsidR="003A30EC">
        <w:rPr>
          <w:rFonts w:ascii="Arial" w:hAnsi="Arial" w:cs="Arial"/>
          <w:color w:val="222222"/>
          <w:shd w:val="clear" w:color="auto" w:fill="FFFFFF"/>
        </w:rPr>
        <w:t xml:space="preserve">            </w:t>
      </w:r>
      <w:r w:rsidR="00836C92">
        <w:rPr>
          <w:rFonts w:ascii="Arial" w:hAnsi="Arial" w:cs="Arial"/>
          <w:color w:val="222222"/>
          <w:shd w:val="clear" w:color="auto" w:fill="FFFFFF"/>
        </w:rPr>
        <w:t>L.D. College of Eng</w:t>
      </w:r>
      <w:r w:rsidR="002D740C">
        <w:rPr>
          <w:rFonts w:ascii="Arial" w:hAnsi="Arial" w:cs="Arial"/>
          <w:color w:val="222222"/>
          <w:shd w:val="clear" w:color="auto" w:fill="FFFFFF"/>
        </w:rPr>
        <w:t xml:space="preserve">ineering, Ahmedabad had organized an institute </w:t>
      </w:r>
      <w:r w:rsidR="004E4CBF">
        <w:rPr>
          <w:rFonts w:ascii="Arial" w:hAnsi="Arial" w:cs="Arial"/>
          <w:color w:val="222222"/>
          <w:shd w:val="clear" w:color="auto" w:fill="FFFFFF"/>
        </w:rPr>
        <w:t xml:space="preserve">level </w:t>
      </w:r>
      <w:r w:rsidR="002D740C">
        <w:rPr>
          <w:rFonts w:ascii="Arial" w:hAnsi="Arial" w:cs="Arial"/>
          <w:color w:val="222222"/>
          <w:shd w:val="clear" w:color="auto" w:fill="FFFFFF"/>
        </w:rPr>
        <w:t>i</w:t>
      </w:r>
      <w:r w:rsidR="00836C92">
        <w:rPr>
          <w:rFonts w:ascii="Arial" w:hAnsi="Arial" w:cs="Arial"/>
          <w:color w:val="222222"/>
          <w:shd w:val="clear" w:color="auto" w:fill="FFFFFF"/>
        </w:rPr>
        <w:t>nternal hackathon</w:t>
      </w:r>
      <w:r w:rsidR="002D740C">
        <w:rPr>
          <w:rFonts w:ascii="Arial" w:hAnsi="Arial" w:cs="Arial"/>
          <w:color w:val="222222"/>
          <w:shd w:val="clear" w:color="auto" w:fill="FFFFFF"/>
        </w:rPr>
        <w:t xml:space="preserve"> to shortlist the teams to be registered</w:t>
      </w:r>
      <w:r w:rsidR="00262C1F">
        <w:rPr>
          <w:rFonts w:ascii="Arial" w:hAnsi="Arial" w:cs="Arial"/>
          <w:color w:val="222222"/>
          <w:shd w:val="clear" w:color="auto" w:fill="FFFFFF"/>
        </w:rPr>
        <w:t xml:space="preserve"> for  Smart India Hackathon-2023 on 22/09/2023 </w:t>
      </w:r>
      <w:r w:rsidR="00836C92">
        <w:rPr>
          <w:rFonts w:ascii="Arial" w:hAnsi="Arial" w:cs="Arial"/>
          <w:color w:val="222222"/>
          <w:shd w:val="clear" w:color="auto" w:fill="FFFFFF"/>
        </w:rPr>
        <w:t>at Annexe bulding of  </w:t>
      </w:r>
      <w:r w:rsidR="00B8019F">
        <w:rPr>
          <w:rFonts w:ascii="Arial" w:hAnsi="Arial" w:cs="Arial"/>
          <w:color w:val="222222"/>
          <w:shd w:val="clear" w:color="auto" w:fill="FFFFFF"/>
        </w:rPr>
        <w:t xml:space="preserve">the </w:t>
      </w:r>
      <w:r w:rsidR="00F906B1">
        <w:rPr>
          <w:rFonts w:ascii="Arial" w:hAnsi="Arial" w:cs="Arial"/>
          <w:color w:val="222222"/>
          <w:shd w:val="clear" w:color="auto" w:fill="FFFFFF"/>
        </w:rPr>
        <w:t>institute.</w:t>
      </w:r>
    </w:p>
    <w:p w:rsidR="00E0337F" w:rsidRDefault="003A30EC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         </w:t>
      </w:r>
      <w:r w:rsidR="00262C1F">
        <w:rPr>
          <w:rFonts w:ascii="Arial" w:hAnsi="Arial" w:cs="Arial"/>
          <w:color w:val="222222"/>
          <w:shd w:val="clear" w:color="auto" w:fill="FFFFFF"/>
        </w:rPr>
        <w:t>Total 105</w:t>
      </w:r>
      <w:r w:rsidR="00836C92">
        <w:rPr>
          <w:rFonts w:ascii="Arial" w:hAnsi="Arial" w:cs="Arial"/>
          <w:color w:val="222222"/>
          <w:shd w:val="clear" w:color="auto" w:fill="FFFFFF"/>
        </w:rPr>
        <w:t xml:space="preserve"> teams</w:t>
      </w:r>
      <w:r w:rsidR="002D740C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B52A50">
        <w:rPr>
          <w:rFonts w:ascii="Arial" w:hAnsi="Arial" w:cs="Arial"/>
          <w:color w:val="222222"/>
          <w:shd w:val="clear" w:color="auto" w:fill="FFFFFF"/>
        </w:rPr>
        <w:t>(606</w:t>
      </w:r>
      <w:r w:rsidR="00E0337F">
        <w:rPr>
          <w:rFonts w:ascii="Arial" w:hAnsi="Arial" w:cs="Arial"/>
          <w:color w:val="222222"/>
          <w:shd w:val="clear" w:color="auto" w:fill="FFFFFF"/>
        </w:rPr>
        <w:t xml:space="preserve"> students</w:t>
      </w:r>
      <w:r w:rsidR="00B52A50">
        <w:rPr>
          <w:rFonts w:ascii="Arial" w:hAnsi="Arial" w:cs="Arial"/>
          <w:color w:val="222222"/>
          <w:shd w:val="clear" w:color="auto" w:fill="FFFFFF"/>
        </w:rPr>
        <w:t>, 436 male and 170 female</w:t>
      </w:r>
      <w:r w:rsidR="00E0337F">
        <w:rPr>
          <w:rFonts w:ascii="Arial" w:hAnsi="Arial" w:cs="Arial"/>
          <w:color w:val="222222"/>
          <w:shd w:val="clear" w:color="auto" w:fill="FFFFFF"/>
        </w:rPr>
        <w:t xml:space="preserve">) </w:t>
      </w:r>
      <w:r w:rsidR="002D740C">
        <w:rPr>
          <w:rFonts w:ascii="Arial" w:hAnsi="Arial" w:cs="Arial"/>
          <w:color w:val="222222"/>
          <w:shd w:val="clear" w:color="auto" w:fill="FFFFFF"/>
        </w:rPr>
        <w:t>of students</w:t>
      </w:r>
      <w:r w:rsidR="00836C92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B8019F">
        <w:rPr>
          <w:rFonts w:ascii="Arial" w:hAnsi="Arial" w:cs="Arial"/>
          <w:color w:val="222222"/>
          <w:shd w:val="clear" w:color="auto" w:fill="FFFFFF"/>
        </w:rPr>
        <w:t>have</w:t>
      </w:r>
      <w:r w:rsidR="00836C92">
        <w:rPr>
          <w:rFonts w:ascii="Arial" w:hAnsi="Arial" w:cs="Arial"/>
          <w:color w:val="222222"/>
          <w:shd w:val="clear" w:color="auto" w:fill="FFFFFF"/>
        </w:rPr>
        <w:t xml:space="preserve"> participated in this event</w:t>
      </w:r>
      <w:r w:rsidR="00E0337F">
        <w:rPr>
          <w:rFonts w:ascii="Arial" w:hAnsi="Arial" w:cs="Arial"/>
          <w:color w:val="222222"/>
          <w:shd w:val="clear" w:color="auto" w:fill="FFFFFF"/>
        </w:rPr>
        <w:t>. As per the guidelines</w:t>
      </w:r>
      <w:r w:rsidR="00262C1F">
        <w:rPr>
          <w:rFonts w:ascii="Arial" w:hAnsi="Arial" w:cs="Arial"/>
          <w:color w:val="222222"/>
          <w:shd w:val="clear" w:color="auto" w:fill="FFFFFF"/>
        </w:rPr>
        <w:t xml:space="preserve"> of Smart India Hackathon – 2023</w:t>
      </w:r>
      <w:r w:rsidR="00E0337F">
        <w:rPr>
          <w:rFonts w:ascii="Arial" w:hAnsi="Arial" w:cs="Arial"/>
          <w:color w:val="222222"/>
          <w:shd w:val="clear" w:color="auto" w:fill="FFFFFF"/>
        </w:rPr>
        <w:t>, and to encourage female participation in innovative projects, each team consists of at least</w:t>
      </w:r>
      <w:r w:rsidR="00262C1F">
        <w:rPr>
          <w:rFonts w:ascii="Arial" w:hAnsi="Arial" w:cs="Arial"/>
          <w:color w:val="222222"/>
          <w:shd w:val="clear" w:color="auto" w:fill="FFFFFF"/>
        </w:rPr>
        <w:t xml:space="preserve"> one female student as member.</w:t>
      </w:r>
      <w:r w:rsidR="00E0337F">
        <w:rPr>
          <w:rFonts w:ascii="Arial" w:hAnsi="Arial" w:cs="Arial"/>
          <w:color w:val="222222"/>
          <w:shd w:val="clear" w:color="auto" w:fill="FFFFFF"/>
        </w:rPr>
        <w:t xml:space="preserve"> The participants of the institute have worked on </w:t>
      </w:r>
      <w:r w:rsidR="00676EE6">
        <w:rPr>
          <w:rFonts w:ascii="Arial" w:hAnsi="Arial" w:cs="Arial"/>
          <w:color w:val="222222"/>
          <w:shd w:val="clear" w:color="auto" w:fill="FFFFFF"/>
        </w:rPr>
        <w:t>78</w:t>
      </w:r>
      <w:r w:rsidR="00E0337F">
        <w:rPr>
          <w:rFonts w:ascii="Arial" w:hAnsi="Arial" w:cs="Arial"/>
          <w:color w:val="222222"/>
          <w:shd w:val="clear" w:color="auto" w:fill="FFFFFF"/>
        </w:rPr>
        <w:t xml:space="preserve"> different problems put forward by various ministries of Government of India as well as problems from various PSUs.</w:t>
      </w:r>
      <w:r w:rsidR="00836C92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B52A50">
        <w:rPr>
          <w:rFonts w:ascii="Arial" w:hAnsi="Arial" w:cs="Arial"/>
          <w:color w:val="222222"/>
          <w:shd w:val="clear" w:color="auto" w:fill="FFFFFF"/>
        </w:rPr>
        <w:t xml:space="preserve">Out of them, 54 software problems and 24 problems of hardware categories were chosen by the participants to work upon. </w:t>
      </w:r>
      <w:r w:rsidR="00F545B5">
        <w:rPr>
          <w:rFonts w:ascii="Arial" w:hAnsi="Arial" w:cs="Arial"/>
          <w:color w:val="222222"/>
          <w:shd w:val="clear" w:color="auto" w:fill="FFFFFF"/>
        </w:rPr>
        <w:t>To evaluat</w:t>
      </w:r>
      <w:r w:rsidR="00B52A50">
        <w:rPr>
          <w:rFonts w:ascii="Arial" w:hAnsi="Arial" w:cs="Arial"/>
          <w:color w:val="222222"/>
          <w:shd w:val="clear" w:color="auto" w:fill="FFFFFF"/>
        </w:rPr>
        <w:t>e and shortlist the teams, 11</w:t>
      </w:r>
      <w:r w:rsidR="00F545B5">
        <w:rPr>
          <w:rFonts w:ascii="Arial" w:hAnsi="Arial" w:cs="Arial"/>
          <w:color w:val="222222"/>
          <w:shd w:val="clear" w:color="auto" w:fill="FFFFFF"/>
        </w:rPr>
        <w:t xml:space="preserve"> judges having industrial</w:t>
      </w:r>
      <w:r w:rsidR="00B52A50">
        <w:rPr>
          <w:rFonts w:ascii="Arial" w:hAnsi="Arial" w:cs="Arial"/>
          <w:color w:val="222222"/>
          <w:shd w:val="clear" w:color="auto" w:fill="FFFFFF"/>
        </w:rPr>
        <w:t>/academic</w:t>
      </w:r>
      <w:r w:rsidR="00F545B5">
        <w:rPr>
          <w:rFonts w:ascii="Arial" w:hAnsi="Arial" w:cs="Arial"/>
          <w:color w:val="222222"/>
          <w:shd w:val="clear" w:color="auto" w:fill="FFFFFF"/>
        </w:rPr>
        <w:t xml:space="preserve"> experience in various fields were invited.</w:t>
      </w:r>
      <w:r w:rsidR="001E7AF0">
        <w:rPr>
          <w:rFonts w:ascii="Arial" w:hAnsi="Arial" w:cs="Arial"/>
          <w:color w:val="222222"/>
          <w:shd w:val="clear" w:color="auto" w:fill="FFFFFF"/>
        </w:rPr>
        <w:t xml:space="preserve"> </w:t>
      </w:r>
    </w:p>
    <w:p w:rsidR="00E60B1F" w:rsidRDefault="00E60B1F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5943600" cy="3963638"/>
            <wp:effectExtent l="19050" t="0" r="0" b="0"/>
            <wp:docPr id="30" name="Picture 30" descr="D:\Software\Users\Admin\Desktop\Photos\Jou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D:\Software\Users\Admin\Desktop\Photos\Joury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F54" w:rsidRDefault="003A30EC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      </w:t>
      </w:r>
      <w:r w:rsidR="00836C92">
        <w:rPr>
          <w:rFonts w:ascii="Arial" w:hAnsi="Arial" w:cs="Arial"/>
          <w:color w:val="222222"/>
          <w:shd w:val="clear" w:color="auto" w:fill="FFFFFF"/>
        </w:rPr>
        <w:t>The registra</w:t>
      </w:r>
      <w:r w:rsidR="00C634E6">
        <w:rPr>
          <w:rFonts w:ascii="Arial" w:hAnsi="Arial" w:cs="Arial"/>
          <w:color w:val="222222"/>
          <w:shd w:val="clear" w:color="auto" w:fill="FFFFFF"/>
        </w:rPr>
        <w:t xml:space="preserve">tion </w:t>
      </w:r>
      <w:r w:rsidR="00B52A50">
        <w:rPr>
          <w:rFonts w:ascii="Arial" w:hAnsi="Arial" w:cs="Arial"/>
          <w:color w:val="222222"/>
          <w:shd w:val="clear" w:color="auto" w:fill="FFFFFF"/>
        </w:rPr>
        <w:t>process was started at 10</w:t>
      </w:r>
      <w:r w:rsidR="00C634E6">
        <w:rPr>
          <w:rFonts w:ascii="Arial" w:hAnsi="Arial" w:cs="Arial"/>
          <w:color w:val="222222"/>
          <w:shd w:val="clear" w:color="auto" w:fill="FFFFFF"/>
        </w:rPr>
        <w:t>:00 AM</w:t>
      </w:r>
      <w:r w:rsidR="00836C92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B52A50">
        <w:rPr>
          <w:rFonts w:ascii="Arial" w:hAnsi="Arial" w:cs="Arial"/>
          <w:color w:val="222222"/>
          <w:shd w:val="clear" w:color="auto" w:fill="FFFFFF"/>
        </w:rPr>
        <w:t>on September 22, 2023</w:t>
      </w:r>
      <w:r w:rsidR="00E505F3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C634E6">
        <w:rPr>
          <w:rFonts w:ascii="Arial" w:hAnsi="Arial" w:cs="Arial"/>
          <w:color w:val="222222"/>
          <w:shd w:val="clear" w:color="auto" w:fill="FFFFFF"/>
        </w:rPr>
        <w:t>at A</w:t>
      </w:r>
      <w:r w:rsidR="008D54ED">
        <w:rPr>
          <w:rFonts w:ascii="Arial" w:hAnsi="Arial" w:cs="Arial"/>
          <w:color w:val="222222"/>
          <w:shd w:val="clear" w:color="auto" w:fill="FFFFFF"/>
        </w:rPr>
        <w:t>nnexe buildi</w:t>
      </w:r>
      <w:r w:rsidR="00B52A50">
        <w:rPr>
          <w:rFonts w:ascii="Arial" w:hAnsi="Arial" w:cs="Arial"/>
          <w:color w:val="222222"/>
          <w:shd w:val="clear" w:color="auto" w:fill="FFFFFF"/>
        </w:rPr>
        <w:t xml:space="preserve">ng. </w:t>
      </w:r>
      <w:r w:rsidR="00AE23C8">
        <w:rPr>
          <w:rFonts w:ascii="Arial" w:hAnsi="Arial" w:cs="Arial"/>
          <w:color w:val="222222"/>
          <w:shd w:val="clear" w:color="auto" w:fill="FFFFFF"/>
        </w:rPr>
        <w:t>T</w:t>
      </w:r>
      <w:r w:rsidR="008D54ED">
        <w:rPr>
          <w:rFonts w:ascii="Arial" w:hAnsi="Arial" w:cs="Arial"/>
          <w:color w:val="222222"/>
          <w:shd w:val="clear" w:color="auto" w:fill="FFFFFF"/>
        </w:rPr>
        <w:t xml:space="preserve">otal </w:t>
      </w:r>
      <w:r w:rsidR="00B52A50">
        <w:rPr>
          <w:rFonts w:ascii="Arial" w:hAnsi="Arial" w:cs="Arial"/>
          <w:color w:val="222222"/>
          <w:shd w:val="clear" w:color="auto" w:fill="FFFFFF"/>
        </w:rPr>
        <w:t>106</w:t>
      </w:r>
      <w:r w:rsidR="00024F54">
        <w:rPr>
          <w:rFonts w:ascii="Arial" w:hAnsi="Arial" w:cs="Arial"/>
          <w:color w:val="222222"/>
          <w:shd w:val="clear" w:color="auto" w:fill="FFFFFF"/>
        </w:rPr>
        <w:t xml:space="preserve"> teams with </w:t>
      </w:r>
      <w:r w:rsidR="00B52A50">
        <w:rPr>
          <w:rFonts w:ascii="Arial" w:hAnsi="Arial" w:cs="Arial"/>
          <w:color w:val="222222"/>
          <w:shd w:val="clear" w:color="auto" w:fill="FFFFFF"/>
        </w:rPr>
        <w:t>606</w:t>
      </w:r>
      <w:r w:rsidR="00C634E6">
        <w:rPr>
          <w:rFonts w:ascii="Arial" w:hAnsi="Arial" w:cs="Arial"/>
          <w:color w:val="222222"/>
          <w:shd w:val="clear" w:color="auto" w:fill="FFFFFF"/>
        </w:rPr>
        <w:t xml:space="preserve"> students reported for the event.</w:t>
      </w:r>
    </w:p>
    <w:p w:rsidR="00282790" w:rsidRDefault="00282790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 xml:space="preserve">                  </w:t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706719" cy="2560079"/>
            <wp:effectExtent l="19050" t="0" r="7781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719" cy="25600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3089963" cy="2060619"/>
            <wp:effectExtent l="19050" t="0" r="0" b="0"/>
            <wp:docPr id="6" name="Picture 6" descr="D:\Software\Users\Admin\Desktop\Photos\Reg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Software\Users\Admin\Desktop\Photos\Reg (2)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4" cy="20605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F54" w:rsidRDefault="003A30EC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      </w:t>
      </w:r>
      <w:r w:rsidR="00B8019F">
        <w:rPr>
          <w:rFonts w:ascii="Arial" w:hAnsi="Arial" w:cs="Arial"/>
          <w:color w:val="222222"/>
          <w:shd w:val="clear" w:color="auto" w:fill="FFFFFF"/>
        </w:rPr>
        <w:t xml:space="preserve">After registration, </w:t>
      </w:r>
      <w:r w:rsidR="00C634E6">
        <w:rPr>
          <w:rFonts w:ascii="Arial" w:hAnsi="Arial" w:cs="Arial"/>
          <w:color w:val="222222"/>
          <w:shd w:val="clear" w:color="auto" w:fill="FFFFFF"/>
        </w:rPr>
        <w:t>students were allocated appropriate space with necessary logistic support to work on the problem</w:t>
      </w:r>
      <w:r w:rsidR="00F3320A">
        <w:rPr>
          <w:rFonts w:ascii="Arial" w:hAnsi="Arial" w:cs="Arial"/>
          <w:color w:val="222222"/>
          <w:shd w:val="clear" w:color="auto" w:fill="FFFFFF"/>
        </w:rPr>
        <w:t>.</w:t>
      </w:r>
      <w:r w:rsidR="00024F54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F3320A">
        <w:rPr>
          <w:rFonts w:ascii="Arial" w:hAnsi="Arial" w:cs="Arial"/>
          <w:color w:val="222222"/>
          <w:shd w:val="clear" w:color="auto" w:fill="FFFFFF"/>
        </w:rPr>
        <w:t>T</w:t>
      </w:r>
      <w:r w:rsidR="00024F54">
        <w:rPr>
          <w:rFonts w:ascii="Arial" w:hAnsi="Arial" w:cs="Arial"/>
          <w:color w:val="222222"/>
          <w:shd w:val="clear" w:color="auto" w:fill="FFFFFF"/>
        </w:rPr>
        <w:t xml:space="preserve">he necessary resources were provided by institute to respective teams </w:t>
      </w:r>
      <w:r w:rsidR="00C634E6">
        <w:rPr>
          <w:rFonts w:ascii="Arial" w:hAnsi="Arial" w:cs="Arial"/>
          <w:color w:val="222222"/>
          <w:shd w:val="clear" w:color="auto" w:fill="FFFFFF"/>
        </w:rPr>
        <w:t>and subsequently</w:t>
      </w:r>
      <w:r w:rsidR="00024F54">
        <w:rPr>
          <w:rFonts w:ascii="Arial" w:hAnsi="Arial" w:cs="Arial"/>
          <w:color w:val="222222"/>
          <w:shd w:val="clear" w:color="auto" w:fill="FFFFFF"/>
        </w:rPr>
        <w:t xml:space="preserve"> students started their project setup accordingly.</w:t>
      </w:r>
      <w:r w:rsidR="00B52A50">
        <w:rPr>
          <w:rFonts w:ascii="Arial" w:hAnsi="Arial" w:cs="Arial"/>
          <w:color w:val="222222"/>
          <w:shd w:val="clear" w:color="auto" w:fill="FFFFFF"/>
        </w:rPr>
        <w:t xml:space="preserve"> From around 10:30 AM to 1:00</w:t>
      </w:r>
      <w:r w:rsidR="00E505F3">
        <w:rPr>
          <w:rFonts w:ascii="Arial" w:hAnsi="Arial" w:cs="Arial"/>
          <w:color w:val="222222"/>
          <w:shd w:val="clear" w:color="auto" w:fill="FFFFFF"/>
        </w:rPr>
        <w:t xml:space="preserve"> PM, participants worked on the solving the defined problems and made themselves ready for presentation and demonstration. </w:t>
      </w:r>
    </w:p>
    <w:p w:rsidR="008A6209" w:rsidRDefault="008A6209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867705" cy="1245526"/>
            <wp:effectExtent l="19050" t="0" r="0" b="0"/>
            <wp:docPr id="7" name="Picture 7" descr="D:\Software\Users\Admin\Desktop\Photos\Problm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Software\Users\Admin\Desktop\Photos\Problme (1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621" cy="1245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867705" cy="1245526"/>
            <wp:effectExtent l="19050" t="0" r="0" b="0"/>
            <wp:docPr id="8" name="Picture 8" descr="D:\Software\Users\Admin\Desktop\Photos\Problm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Software\Users\Admin\Desktop\Photos\Problme (2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621" cy="1245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863636" cy="1242812"/>
            <wp:effectExtent l="19050" t="0" r="3264" b="0"/>
            <wp:docPr id="9" name="Picture 9" descr="D:\Software\Users\Admin\Desktop\Photos\Problme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Software\Users\Admin\Desktop\Photos\Problme (3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552" cy="12427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209" w:rsidRDefault="008A6209" w:rsidP="00453239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863634" cy="1242811"/>
            <wp:effectExtent l="19050" t="0" r="3266" b="0"/>
            <wp:docPr id="10" name="Picture 10" descr="D:\Software\Users\Admin\Desktop\Photos\Problme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Software\Users\Admin\Desktop\Photos\Problme (4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550" cy="1242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C608C">
        <w:rPr>
          <w:rFonts w:ascii="Arial" w:hAnsi="Arial" w:cs="Arial"/>
          <w:color w:val="222222"/>
          <w:shd w:val="clear" w:color="auto" w:fill="FFFFFF"/>
        </w:rPr>
        <w:t xml:space="preserve">          </w:t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152927" cy="1728851"/>
            <wp:effectExtent l="19050" t="0" r="9123" b="0"/>
            <wp:docPr id="15" name="Picture 15" descr="D:\Software\Users\Admin\Desktop\Photos\Problm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Software\Users\Admin\Desktop\Photos\Problme5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983" cy="1728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C608C">
        <w:rPr>
          <w:rFonts w:ascii="Arial" w:hAnsi="Arial" w:cs="Arial"/>
          <w:color w:val="222222"/>
          <w:shd w:val="clear" w:color="auto" w:fill="FFFFFF"/>
        </w:rPr>
        <w:t xml:space="preserve">         </w:t>
      </w:r>
      <w:r w:rsidR="002C608C"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1892602" cy="1262129"/>
            <wp:effectExtent l="19050" t="0" r="0" b="0"/>
            <wp:docPr id="16" name="Picture 16" descr="D:\Software\Users\Admin\Desktop\Photos\Problme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Software\Users\Admin\Desktop\Photos\Problme (6)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517" cy="12620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86F" w:rsidRDefault="00B52A50" w:rsidP="00B3186F">
      <w:pPr>
        <w:ind w:firstLine="72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From 1:0</w:t>
      </w:r>
      <w:r w:rsidR="00E505F3">
        <w:rPr>
          <w:rFonts w:ascii="Arial" w:hAnsi="Arial" w:cs="Arial"/>
          <w:color w:val="222222"/>
          <w:shd w:val="clear" w:color="auto" w:fill="FFFFFF"/>
        </w:rPr>
        <w:t xml:space="preserve">0 pm to </w:t>
      </w:r>
      <w:r w:rsidR="00B3186F">
        <w:rPr>
          <w:rFonts w:ascii="Arial" w:hAnsi="Arial" w:cs="Arial"/>
          <w:color w:val="222222"/>
          <w:shd w:val="clear" w:color="auto" w:fill="FFFFFF"/>
        </w:rPr>
        <w:t>1:30 PM</w:t>
      </w:r>
      <w:r w:rsidR="00E505F3">
        <w:rPr>
          <w:rFonts w:ascii="Arial" w:hAnsi="Arial" w:cs="Arial"/>
          <w:color w:val="222222"/>
          <w:shd w:val="clear" w:color="auto" w:fill="FFFFFF"/>
        </w:rPr>
        <w:t xml:space="preserve">, lunch break for participants was arranged with delightful food.The participants enjoyed the food. </w:t>
      </w:r>
    </w:p>
    <w:p w:rsidR="00D112AA" w:rsidRDefault="00D112AA" w:rsidP="00B3186F">
      <w:pPr>
        <w:ind w:firstLine="72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lastRenderedPageBreak/>
        <w:drawing>
          <wp:inline distT="0" distB="0" distL="0" distR="0">
            <wp:extent cx="2145476" cy="1609860"/>
            <wp:effectExtent l="19050" t="0" r="7174" b="0"/>
            <wp:docPr id="21" name="Picture 21" descr="D:\Software\Users\Admin\Desktop\Photos\Lunch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D:\Software\Users\Admin\Desktop\Photos\Lunch (1)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804" cy="16131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415057" cy="1610542"/>
            <wp:effectExtent l="19050" t="0" r="4293" b="0"/>
            <wp:docPr id="22" name="Picture 22" descr="D:\Software\Users\Admin\Desktop\Photos\Lunch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:\Software\Users\Admin\Desktop\Photos\Lunch (2)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49" cy="1610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12AA" w:rsidRDefault="00D112AA" w:rsidP="00B3186F">
      <w:pPr>
        <w:ind w:firstLine="72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408618" cy="1606247"/>
            <wp:effectExtent l="19050" t="0" r="0" b="0"/>
            <wp:docPr id="23" name="Picture 23" descr="D:\Software\Users\Admin\Desktop\Photos\Lunch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D:\Software\Users\Admin\Desktop\Photos\Lunch (3)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196" cy="1607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264844" cy="1699428"/>
            <wp:effectExtent l="19050" t="0" r="2106" b="0"/>
            <wp:docPr id="24" name="Picture 24" descr="D:\Software\Users\Admin\Desktop\Photos\Lunch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D:\Software\Users\Admin\Desktop\Photos\Lunch (4)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68" cy="17010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A50" w:rsidRDefault="00B52A50" w:rsidP="00B3186F">
      <w:pPr>
        <w:ind w:firstLine="72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After lunch, the jury members visited all the participating teams for evaluation purpose. Total 11 juries were invited and they evaluated the teams based on following uniform </w:t>
      </w:r>
      <w:r w:rsidR="003B6E7F">
        <w:rPr>
          <w:rFonts w:ascii="Arial" w:hAnsi="Arial" w:cs="Arial"/>
          <w:color w:val="222222"/>
          <w:shd w:val="clear" w:color="auto" w:fill="FFFFFF"/>
        </w:rPr>
        <w:t>criteria</w:t>
      </w:r>
      <w:r>
        <w:rPr>
          <w:rFonts w:ascii="Arial" w:hAnsi="Arial" w:cs="Arial"/>
          <w:color w:val="222222"/>
          <w:shd w:val="clear" w:color="auto" w:fill="FFFFFF"/>
        </w:rPr>
        <w:t>: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Clarity and details in the prescribed format(Problem Understanding)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Novelty of the idea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Complexity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Feasibility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Sustainability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Practicability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Scale of Impact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Quality of Solution &amp; user experience</w:t>
      </w:r>
    </w:p>
    <w:p w:rsidR="00F6677E" w:rsidRP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Potential for future work progression</w:t>
      </w:r>
    </w:p>
    <w:p w:rsidR="00F6677E" w:rsidRDefault="00F6677E" w:rsidP="00F6677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222222"/>
          <w:shd w:val="clear" w:color="auto" w:fill="FFFFFF"/>
        </w:rPr>
      </w:pPr>
      <w:r w:rsidRPr="00F6677E">
        <w:rPr>
          <w:rFonts w:ascii="Arial" w:hAnsi="Arial" w:cs="Arial"/>
          <w:color w:val="222222"/>
          <w:shd w:val="clear" w:color="auto" w:fill="FFFFFF"/>
        </w:rPr>
        <w:t>Teamwork and Presentation</w:t>
      </w:r>
    </w:p>
    <w:p w:rsidR="00404461" w:rsidRDefault="00404461" w:rsidP="00404461">
      <w:pPr>
        <w:pStyle w:val="ListParagraph"/>
        <w:ind w:left="1440"/>
        <w:jc w:val="both"/>
        <w:rPr>
          <w:rFonts w:ascii="Arial" w:hAnsi="Arial" w:cs="Arial"/>
          <w:color w:val="222222"/>
          <w:shd w:val="clear" w:color="auto" w:fill="FFFFFF"/>
        </w:rPr>
      </w:pPr>
    </w:p>
    <w:p w:rsidR="00404461" w:rsidRDefault="009B4413" w:rsidP="009B4413">
      <w:pPr>
        <w:pStyle w:val="ListParagraph"/>
        <w:ind w:left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lastRenderedPageBreak/>
        <w:drawing>
          <wp:inline distT="0" distB="0" distL="0" distR="0">
            <wp:extent cx="2737029" cy="1825256"/>
            <wp:effectExtent l="19050" t="0" r="6171" b="0"/>
            <wp:docPr id="26" name="Picture 26" descr="D:\Software\Users\Admin\Desktop\Photos\Ev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D:\Software\Users\Admin\Desktop\Photos\Ev (2)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064" cy="18259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740214" cy="1827381"/>
            <wp:effectExtent l="19050" t="0" r="2986" b="0"/>
            <wp:docPr id="27" name="Picture 27" descr="D:\Software\Users\Admin\Desktop\Photos\Ev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D:\Software\Users\Admin\Desktop\Photos\Ev (3)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486" cy="1832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724150" cy="1816668"/>
            <wp:effectExtent l="19050" t="0" r="0" b="0"/>
            <wp:docPr id="28" name="Picture 28" descr="D:\Software\Users\Admin\Desktop\Photos\Ev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D:\Software\Users\Admin\Desktop\Photos\Ev (4)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355" cy="1820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hd w:val="clear" w:color="auto" w:fill="FFFFFF"/>
        </w:rPr>
        <w:t xml:space="preserve">             </w:t>
      </w: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646877" cy="1765136"/>
            <wp:effectExtent l="19050" t="0" r="1073" b="0"/>
            <wp:docPr id="29" name="Picture 29" descr="D:\Software\Users\Admin\Desktop\Photos\Ev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D:\Software\Users\Admin\Desktop\Photos\Ev (5)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758" cy="1765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461" w:rsidRDefault="00404461" w:rsidP="00404461">
      <w:pPr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 list of invited jury members is as under:</w:t>
      </w:r>
    </w:p>
    <w:tbl>
      <w:tblPr>
        <w:tblW w:w="5000" w:type="pct"/>
        <w:tblLayout w:type="fixed"/>
        <w:tblLook w:val="04A0"/>
      </w:tblPr>
      <w:tblGrid>
        <w:gridCol w:w="534"/>
        <w:gridCol w:w="2287"/>
        <w:gridCol w:w="2026"/>
        <w:gridCol w:w="1810"/>
        <w:gridCol w:w="2919"/>
      </w:tblGrid>
      <w:tr w:rsidR="00404461" w:rsidRPr="00404461" w:rsidTr="00404461">
        <w:trPr>
          <w:trHeight w:val="30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 </w:t>
            </w: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</w:pPr>
            <w:r w:rsidRPr="00404461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  <w:t>Judges name</w:t>
            </w:r>
          </w:p>
        </w:tc>
        <w:tc>
          <w:tcPr>
            <w:tcW w:w="1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</w:pPr>
            <w:r w:rsidRPr="00404461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  <w:t>Designation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19401D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  <w:t>D</w:t>
            </w:r>
            <w:r w:rsidR="00404461" w:rsidRPr="00404461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  <w:t>epartment</w:t>
            </w:r>
          </w:p>
        </w:tc>
        <w:tc>
          <w:tcPr>
            <w:tcW w:w="15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19401D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  <w:t>O</w:t>
            </w:r>
            <w:r w:rsidR="00404461" w:rsidRPr="00404461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bidi="gu-IN"/>
              </w:rPr>
              <w:t>rganization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1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Vaseem Lahori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Vice President-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Software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Technology &amp; Solutions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2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Hardeep H Pathak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Founde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Software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Writopedia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3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Bharat Thakkar 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President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Business Mentor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Federation of Entreprenerus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4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Dr. Suryakant Gupta 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Scientific Office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IPR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IPR Gandhinagar 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5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M S Dave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Sr Lecturer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EC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 P Ahmedabad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6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N R Merchant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SR Lecturer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EC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GP Ahmedabad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7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aurav Asari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Assistant Professo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EC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VGEC Chandkheda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8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Dr Shriji V Gandhi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Lecturer 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P Ahmedabad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9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Ms.Zankhana D Mehta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Lecturer 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P Ahmedabad</w:t>
            </w:r>
          </w:p>
        </w:tc>
      </w:tr>
      <w:tr w:rsidR="00404461" w:rsidRPr="00404461" w:rsidTr="00404461">
        <w:trPr>
          <w:trHeight w:val="499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10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Saifee M Vohra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 xml:space="preserve">Lecturer 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IT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P Ahmedabad</w:t>
            </w:r>
          </w:p>
        </w:tc>
      </w:tr>
      <w:tr w:rsidR="00404461" w:rsidRPr="00404461" w:rsidTr="00404461">
        <w:trPr>
          <w:trHeight w:val="480"/>
        </w:trPr>
        <w:tc>
          <w:tcPr>
            <w:tcW w:w="2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5D4C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11</w:t>
            </w:r>
          </w:p>
        </w:tc>
        <w:tc>
          <w:tcPr>
            <w:tcW w:w="11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Prof. Alpesh thakar</w:t>
            </w:r>
          </w:p>
        </w:tc>
        <w:tc>
          <w:tcPr>
            <w:tcW w:w="10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lecturer</w:t>
            </w:r>
          </w:p>
        </w:tc>
        <w:tc>
          <w:tcPr>
            <w:tcW w:w="9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1940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computer</w:t>
            </w:r>
          </w:p>
        </w:tc>
        <w:tc>
          <w:tcPr>
            <w:tcW w:w="1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461" w:rsidRPr="00404461" w:rsidRDefault="00404461" w:rsidP="00404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</w:pPr>
            <w:r w:rsidRPr="00404461">
              <w:rPr>
                <w:rFonts w:ascii="Calibri" w:eastAsia="Times New Roman" w:hAnsi="Calibri" w:cs="Calibri"/>
                <w:color w:val="000000"/>
                <w:sz w:val="24"/>
                <w:szCs w:val="24"/>
                <w:lang w:bidi="gu-IN"/>
              </w:rPr>
              <w:t>GP Ahmedabad</w:t>
            </w:r>
          </w:p>
        </w:tc>
      </w:tr>
    </w:tbl>
    <w:p w:rsidR="00404461" w:rsidRPr="00404461" w:rsidRDefault="00404461" w:rsidP="00404461">
      <w:pPr>
        <w:jc w:val="both"/>
        <w:rPr>
          <w:rFonts w:ascii="Arial" w:hAnsi="Arial" w:cs="Arial"/>
          <w:color w:val="222222"/>
          <w:shd w:val="clear" w:color="auto" w:fill="FFFFFF"/>
        </w:rPr>
      </w:pPr>
    </w:p>
    <w:p w:rsidR="0078483C" w:rsidRDefault="0078483C" w:rsidP="0078483C">
      <w:pPr>
        <w:ind w:firstLine="72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>At the end of rigorous</w:t>
      </w:r>
      <w:r w:rsidR="006310EA">
        <w:rPr>
          <w:rFonts w:ascii="Arial" w:hAnsi="Arial" w:cs="Arial"/>
          <w:color w:val="222222"/>
          <w:shd w:val="clear" w:color="auto" w:fill="FFFFFF"/>
        </w:rPr>
        <w:t xml:space="preserve"> evaluation by judges</w:t>
      </w:r>
      <w:r w:rsidR="003B6E7F">
        <w:rPr>
          <w:rFonts w:ascii="Arial" w:hAnsi="Arial" w:cs="Arial"/>
          <w:color w:val="222222"/>
          <w:shd w:val="clear" w:color="auto" w:fill="FFFFFF"/>
        </w:rPr>
        <w:t>, total 30</w:t>
      </w:r>
      <w:r w:rsidR="006310EA">
        <w:rPr>
          <w:rFonts w:ascii="Arial" w:hAnsi="Arial" w:cs="Arial"/>
          <w:color w:val="222222"/>
          <w:shd w:val="clear" w:color="auto" w:fill="FFFFFF"/>
        </w:rPr>
        <w:t xml:space="preserve"> winning </w:t>
      </w:r>
      <w:r>
        <w:rPr>
          <w:rFonts w:ascii="Arial" w:hAnsi="Arial" w:cs="Arial"/>
          <w:color w:val="222222"/>
          <w:shd w:val="clear" w:color="auto" w:fill="FFFFFF"/>
        </w:rPr>
        <w:t>teams and 5 waitlisted teams are decided to be registered for Smart India Hackathon</w:t>
      </w:r>
      <w:r w:rsidR="003B6E7F">
        <w:rPr>
          <w:rFonts w:ascii="Arial" w:hAnsi="Arial" w:cs="Arial"/>
          <w:color w:val="222222"/>
          <w:shd w:val="clear" w:color="auto" w:fill="FFFFFF"/>
        </w:rPr>
        <w:t xml:space="preserve"> – 2023</w:t>
      </w:r>
      <w:r>
        <w:rPr>
          <w:rFonts w:ascii="Arial" w:hAnsi="Arial" w:cs="Arial"/>
          <w:color w:val="222222"/>
          <w:shd w:val="clear" w:color="auto" w:fill="FFFFFF"/>
        </w:rPr>
        <w:t xml:space="preserve"> from L. D. College of Engineering. These winning teams will now </w:t>
      </w:r>
      <w:r w:rsidR="003B6E7F">
        <w:rPr>
          <w:rFonts w:ascii="Arial" w:hAnsi="Arial" w:cs="Arial"/>
          <w:color w:val="222222"/>
          <w:shd w:val="clear" w:color="auto" w:fill="FFFFFF"/>
        </w:rPr>
        <w:t xml:space="preserve">be </w:t>
      </w:r>
      <w:r>
        <w:rPr>
          <w:rFonts w:ascii="Arial" w:hAnsi="Arial" w:cs="Arial"/>
          <w:color w:val="222222"/>
          <w:shd w:val="clear" w:color="auto" w:fill="FFFFFF"/>
        </w:rPr>
        <w:t xml:space="preserve">provided mentorship from experts from industries and academia and </w:t>
      </w:r>
      <w:r w:rsidR="006310EA">
        <w:rPr>
          <w:rFonts w:ascii="Arial" w:hAnsi="Arial" w:cs="Arial"/>
          <w:color w:val="222222"/>
          <w:shd w:val="clear" w:color="auto" w:fill="FFFFFF"/>
        </w:rPr>
        <w:t>will be nurtured for SI</w:t>
      </w:r>
      <w:r>
        <w:rPr>
          <w:rFonts w:ascii="Arial" w:hAnsi="Arial" w:cs="Arial"/>
          <w:color w:val="222222"/>
          <w:shd w:val="clear" w:color="auto" w:fill="FFFFFF"/>
        </w:rPr>
        <w:t>H</w:t>
      </w:r>
      <w:r w:rsidR="003B6E7F">
        <w:rPr>
          <w:rFonts w:ascii="Arial" w:hAnsi="Arial" w:cs="Arial"/>
          <w:color w:val="222222"/>
          <w:shd w:val="clear" w:color="auto" w:fill="FFFFFF"/>
        </w:rPr>
        <w:t>-2023</w:t>
      </w:r>
      <w:r>
        <w:rPr>
          <w:rFonts w:ascii="Arial" w:hAnsi="Arial" w:cs="Arial"/>
          <w:color w:val="222222"/>
          <w:shd w:val="clear" w:color="auto" w:fill="FFFFFF"/>
        </w:rPr>
        <w:t xml:space="preserve"> as well as other</w:t>
      </w:r>
      <w:r w:rsidR="006310EA">
        <w:rPr>
          <w:rFonts w:ascii="Arial" w:hAnsi="Arial" w:cs="Arial"/>
          <w:color w:val="222222"/>
          <w:shd w:val="clear" w:color="auto" w:fill="FFFFFF"/>
        </w:rPr>
        <w:t xml:space="preserve"> competitions. </w:t>
      </w:r>
    </w:p>
    <w:p w:rsidR="007325B6" w:rsidRDefault="007325B6" w:rsidP="0078483C">
      <w:pPr>
        <w:jc w:val="both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  <w:r w:rsidRPr="0097178F"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t>Following</w:t>
      </w:r>
      <w:r w:rsidR="0078483C"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t xml:space="preserve"> teams</w:t>
      </w:r>
      <w:r w:rsidRPr="0097178F"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t xml:space="preserve"> are the winners shortlisted from the event</w:t>
      </w:r>
    </w:p>
    <w:tbl>
      <w:tblPr>
        <w:tblW w:w="6180" w:type="dxa"/>
        <w:jc w:val="center"/>
        <w:tblInd w:w="93" w:type="dxa"/>
        <w:tblLook w:val="04A0"/>
      </w:tblPr>
      <w:tblGrid>
        <w:gridCol w:w="680"/>
        <w:gridCol w:w="940"/>
        <w:gridCol w:w="1060"/>
        <w:gridCol w:w="3500"/>
      </w:tblGrid>
      <w:tr w:rsidR="00B420EC" w:rsidRPr="00B420EC" w:rsidTr="00FA03E6">
        <w:trPr>
          <w:trHeight w:val="510"/>
          <w:jc w:val="center"/>
        </w:trPr>
        <w:tc>
          <w:tcPr>
            <w:tcW w:w="680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shd w:val="clear" w:color="FFCC99" w:fill="FFCC99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  <w:t>Sr. No.</w:t>
            </w:r>
          </w:p>
        </w:tc>
        <w:tc>
          <w:tcPr>
            <w:tcW w:w="940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shd w:val="clear" w:color="FFCC99" w:fill="FFCC99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  <w:t>Team</w:t>
            </w:r>
          </w:p>
        </w:tc>
        <w:tc>
          <w:tcPr>
            <w:tcW w:w="1060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shd w:val="clear" w:color="FFCC99" w:fill="FFCC99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  <w:t>PS Number</w:t>
            </w:r>
          </w:p>
        </w:tc>
        <w:tc>
          <w:tcPr>
            <w:tcW w:w="3500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shd w:val="clear" w:color="FFCC99" w:fill="FFCC99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bidi="gu-IN"/>
              </w:rPr>
              <w:t>Team Leader Name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</w:t>
            </w:r>
          </w:p>
        </w:tc>
        <w:tc>
          <w:tcPr>
            <w:tcW w:w="9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19</w:t>
            </w:r>
          </w:p>
        </w:tc>
        <w:tc>
          <w:tcPr>
            <w:tcW w:w="35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 xml:space="preserve">KANANI AYUSH MAHESHBHAI 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5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287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Patel Divyakumar Bharatbhai</w:t>
            </w:r>
          </w:p>
        </w:tc>
      </w:tr>
      <w:tr w:rsidR="00B420EC" w:rsidRPr="00B420EC" w:rsidTr="00FA03E6">
        <w:trPr>
          <w:trHeight w:val="6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3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39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 xml:space="preserve">Kirtan Patel </w:t>
            </w: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br/>
              <w:t>9586043272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3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61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wayam Chauhan  9724729058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6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50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hubham Patel</w:t>
            </w:r>
          </w:p>
        </w:tc>
      </w:tr>
      <w:tr w:rsidR="00B420EC" w:rsidRPr="00B420EC" w:rsidTr="00FA03E6">
        <w:trPr>
          <w:trHeight w:val="6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3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78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 xml:space="preserve">Sanjay Soni </w:t>
            </w: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br/>
              <w:t>7043464491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3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42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jaydeep prajapati 9427489543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4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28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Manan Sanjaybhai Shah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5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60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 xml:space="preserve">Shubham Pandit 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6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40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Nihal Rajpal</w:t>
            </w:r>
          </w:p>
        </w:tc>
      </w:tr>
      <w:tr w:rsidR="00B420EC" w:rsidRPr="00B420EC" w:rsidTr="00FA03E6">
        <w:trPr>
          <w:trHeight w:val="6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0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04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 xml:space="preserve">Yash Patil </w:t>
            </w: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br/>
              <w:t>8141134645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2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09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Nayak Sahil Dharmendrabhai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4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4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hirsat Vivek Ashokbhai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6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4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hyam kakkad</w:t>
            </w:r>
          </w:p>
        </w:tc>
      </w:tr>
      <w:tr w:rsidR="00B420EC" w:rsidRPr="00B420EC" w:rsidTr="00FA03E6">
        <w:trPr>
          <w:trHeight w:val="6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61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Nithyaashree  P. Chettiar  7990090140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2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5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 xml:space="preserve">GANDHI KARAN MANUBHAI 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1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17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NH SHREYANSHU SATYANARAYANSINH</w:t>
            </w:r>
          </w:p>
        </w:tc>
      </w:tr>
      <w:tr w:rsidR="00B420EC" w:rsidRPr="00B420EC" w:rsidTr="00FA03E6">
        <w:trPr>
          <w:trHeight w:val="3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0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0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arsh Rajput 9265735936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2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28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RAHUL SHAH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2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75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uthar Jay Anilkumar 9106047233</w:t>
            </w:r>
          </w:p>
        </w:tc>
      </w:tr>
      <w:tr w:rsidR="00B420EC" w:rsidRPr="00B420EC" w:rsidTr="00FA03E6">
        <w:trPr>
          <w:trHeight w:val="600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2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27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Jinansh Rajendrakumar Chauhan 8401928401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2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70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uthar Jay Anilkumar 9106047233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1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63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Harsh Yadav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3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17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Karan Hetalbhai Shah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4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43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Justin George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0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99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Dhruvkumar Patel 8347486275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2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40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Patel Diya Vinodbhai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64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Manav Shah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lastRenderedPageBreak/>
              <w:t>2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68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mit Upendrabhai Patel</w:t>
            </w:r>
          </w:p>
        </w:tc>
      </w:tr>
      <w:tr w:rsidR="00B420EC" w:rsidRPr="00B420EC" w:rsidTr="00FA03E6">
        <w:trPr>
          <w:trHeight w:val="315"/>
          <w:jc w:val="center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3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4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397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Yash Patel</w:t>
            </w:r>
          </w:p>
        </w:tc>
      </w:tr>
    </w:tbl>
    <w:p w:rsidR="00B420EC" w:rsidRDefault="00B420EC" w:rsidP="0078483C">
      <w:pPr>
        <w:jc w:val="both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</w:p>
    <w:p w:rsidR="0078483C" w:rsidRDefault="0078483C" w:rsidP="0078483C">
      <w:pPr>
        <w:jc w:val="both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  <w:r w:rsidRPr="00F72253"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t>Fo</w:t>
      </w:r>
      <w:r w:rsidR="00F72253" w:rsidRPr="00F72253"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t>llowing teams are considered to be waitlisted:</w:t>
      </w:r>
    </w:p>
    <w:tbl>
      <w:tblPr>
        <w:tblW w:w="6180" w:type="dxa"/>
        <w:tblInd w:w="93" w:type="dxa"/>
        <w:tblLook w:val="04A0"/>
      </w:tblPr>
      <w:tblGrid>
        <w:gridCol w:w="680"/>
        <w:gridCol w:w="940"/>
        <w:gridCol w:w="1060"/>
        <w:gridCol w:w="3500"/>
      </w:tblGrid>
      <w:tr w:rsidR="00B420EC" w:rsidRPr="00B420EC" w:rsidTr="00B420EC">
        <w:trPr>
          <w:trHeight w:val="315"/>
        </w:trPr>
        <w:tc>
          <w:tcPr>
            <w:tcW w:w="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1</w:t>
            </w:r>
          </w:p>
        </w:tc>
        <w:tc>
          <w:tcPr>
            <w:tcW w:w="9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H1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48</w:t>
            </w:r>
          </w:p>
        </w:tc>
        <w:tc>
          <w:tcPr>
            <w:tcW w:w="35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iddharth Rathod 7202979850</w:t>
            </w:r>
          </w:p>
        </w:tc>
      </w:tr>
      <w:tr w:rsidR="00B420EC" w:rsidRPr="00B420EC" w:rsidTr="00B420EC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FA03E6" w:rsidP="00FA03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1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500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Makwana Chirag Rameshbhai</w:t>
            </w:r>
          </w:p>
        </w:tc>
      </w:tr>
      <w:tr w:rsidR="00B420EC" w:rsidRPr="00B420EC" w:rsidTr="00B420EC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2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285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Ansh Shrivastav</w:t>
            </w:r>
          </w:p>
        </w:tc>
      </w:tr>
      <w:tr w:rsidR="00B420EC" w:rsidRPr="00B420EC" w:rsidTr="00B420EC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3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86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KRISHAL DANKHARA</w:t>
            </w:r>
          </w:p>
        </w:tc>
      </w:tr>
      <w:tr w:rsidR="00B420EC" w:rsidRPr="00B420EC" w:rsidTr="00B420EC">
        <w:trPr>
          <w:trHeight w:val="315"/>
        </w:trPr>
        <w:tc>
          <w:tcPr>
            <w:tcW w:w="6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Cs w:val="22"/>
                <w:lang w:bidi="gu-IN"/>
              </w:rPr>
              <w:t>S3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SIH1498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420EC" w:rsidRPr="00B420EC" w:rsidRDefault="00B420EC" w:rsidP="00B420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</w:pPr>
            <w:r w:rsidRPr="00B420EC">
              <w:rPr>
                <w:rFonts w:ascii="Calibri" w:eastAsia="Times New Roman" w:hAnsi="Calibri" w:cs="Calibri"/>
                <w:color w:val="000000"/>
                <w:sz w:val="20"/>
                <w:lang w:bidi="gu-IN"/>
              </w:rPr>
              <w:t>Apoorva .S. Mehta</w:t>
            </w:r>
          </w:p>
        </w:tc>
      </w:tr>
    </w:tbl>
    <w:p w:rsidR="00F72253" w:rsidRPr="00F72253" w:rsidRDefault="00F72253" w:rsidP="0078483C">
      <w:pPr>
        <w:jc w:val="both"/>
        <w:rPr>
          <w:rFonts w:ascii="Arial" w:hAnsi="Arial" w:cs="Arial"/>
          <w:color w:val="222222"/>
          <w:shd w:val="clear" w:color="auto" w:fill="FFFFFF"/>
        </w:rPr>
      </w:pPr>
    </w:p>
    <w:p w:rsidR="0019401D" w:rsidRDefault="0019401D" w:rsidP="002B1A58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 promotion of the event was also carried out on various social media platforms. The links of such social media promotion are mentioned below:</w:t>
      </w:r>
    </w:p>
    <w:p w:rsidR="0019401D" w:rsidRDefault="00942F9B" w:rsidP="002B1A58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hyperlink r:id="rId24" w:history="1">
        <w:r w:rsidR="0019401D" w:rsidRPr="00B82CDA">
          <w:rPr>
            <w:rStyle w:val="Hyperlink"/>
            <w:rFonts w:ascii="Arial" w:hAnsi="Arial" w:cs="Arial"/>
            <w:shd w:val="clear" w:color="auto" w:fill="FFFFFF"/>
          </w:rPr>
          <w:t>https://www.facebook.com/ldce.ac.in</w:t>
        </w:r>
      </w:hyperlink>
    </w:p>
    <w:p w:rsidR="0019401D" w:rsidRDefault="00942F9B" w:rsidP="002B1A58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hyperlink r:id="rId25" w:history="1">
        <w:r w:rsidR="0019401D" w:rsidRPr="00B82CDA">
          <w:rPr>
            <w:rStyle w:val="Hyperlink"/>
            <w:rFonts w:ascii="Arial" w:hAnsi="Arial" w:cs="Arial"/>
            <w:shd w:val="clear" w:color="auto" w:fill="FFFFFF"/>
          </w:rPr>
          <w:t>https://www.instagram.com/ldceofficial/</w:t>
        </w:r>
      </w:hyperlink>
    </w:p>
    <w:p w:rsidR="0019401D" w:rsidRDefault="00942F9B" w:rsidP="002B1A58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hyperlink r:id="rId26" w:history="1">
        <w:r w:rsidR="0019401D" w:rsidRPr="00B82CDA">
          <w:rPr>
            <w:rStyle w:val="Hyperlink"/>
            <w:rFonts w:ascii="Arial" w:hAnsi="Arial" w:cs="Arial"/>
            <w:shd w:val="clear" w:color="auto" w:fill="FFFFFF"/>
          </w:rPr>
          <w:t>https://in.linkedin.com/school/l.d-college-of-engineering---ahmedabad/</w:t>
        </w:r>
      </w:hyperlink>
    </w:p>
    <w:p w:rsidR="00D639A8" w:rsidRDefault="002315AC" w:rsidP="002B1A58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textWrapping" w:clear="all"/>
      </w:r>
      <w:r w:rsidR="00F41761">
        <w:rPr>
          <w:rFonts w:ascii="Arial" w:hAnsi="Arial" w:cs="Arial"/>
          <w:color w:val="222222"/>
          <w:shd w:val="clear" w:color="auto" w:fill="FFFFFF"/>
        </w:rPr>
        <w:t>At the end, there was a valedictory session where judges were facilitated by awarding certificates. Event ended with vote of thanks by Committee chair person.</w:t>
      </w:r>
    </w:p>
    <w:p w:rsidR="00034890" w:rsidRDefault="00034890" w:rsidP="002B1A58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906497" cy="1938270"/>
            <wp:effectExtent l="19050" t="0" r="8153" b="0"/>
            <wp:docPr id="31" name="Picture 31" descr="D:\Software\Users\Admin\Desktop\Photos\En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:\Software\Users\Admin\Desktop\Photos\End (1)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366" cy="19381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A71CE">
        <w:rPr>
          <w:rFonts w:ascii="Arial" w:hAnsi="Arial" w:cs="Arial"/>
          <w:noProof/>
          <w:color w:val="222222"/>
          <w:shd w:val="clear" w:color="auto" w:fill="FFFFFF"/>
          <w:lang w:bidi="gu-IN"/>
        </w:rPr>
        <w:drawing>
          <wp:inline distT="0" distB="0" distL="0" distR="0">
            <wp:extent cx="2925811" cy="1951150"/>
            <wp:effectExtent l="19050" t="0" r="7889" b="0"/>
            <wp:docPr id="32" name="Picture 32" descr="D:\Software\Users\Admin\Desktop\Photos\En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D:\Software\Users\Admin\Desktop\Photos\End (2)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679" cy="19510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2253" w:rsidRDefault="003A30EC" w:rsidP="00F72253">
      <w:pPr>
        <w:jc w:val="both"/>
      </w:pPr>
      <w:r>
        <w:rPr>
          <w:rFonts w:ascii="Arial" w:hAnsi="Arial" w:cs="Arial"/>
          <w:color w:val="222222"/>
          <w:shd w:val="clear" w:color="auto" w:fill="FFFFFF"/>
        </w:rPr>
        <w:t xml:space="preserve">              </w:t>
      </w:r>
    </w:p>
    <w:p w:rsidR="00C90289" w:rsidRDefault="00C90289" w:rsidP="00F9761C">
      <w:pPr>
        <w:jc w:val="both"/>
      </w:pPr>
    </w:p>
    <w:sectPr w:rsidR="00C90289" w:rsidSect="00687FF5">
      <w:pgSz w:w="12240" w:h="15840"/>
      <w:pgMar w:top="1440" w:right="1440" w:bottom="1440" w:left="1440" w:header="720" w:footer="72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4322" w:rsidRDefault="00AE4322" w:rsidP="0097178F">
      <w:pPr>
        <w:spacing w:after="0" w:line="240" w:lineRule="auto"/>
      </w:pPr>
      <w:r>
        <w:separator/>
      </w:r>
    </w:p>
  </w:endnote>
  <w:endnote w:type="continuationSeparator" w:id="1">
    <w:p w:rsidR="00AE4322" w:rsidRDefault="00AE4322" w:rsidP="00971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4322" w:rsidRDefault="00AE4322" w:rsidP="0097178F">
      <w:pPr>
        <w:spacing w:after="0" w:line="240" w:lineRule="auto"/>
      </w:pPr>
      <w:r>
        <w:separator/>
      </w:r>
    </w:p>
  </w:footnote>
  <w:footnote w:type="continuationSeparator" w:id="1">
    <w:p w:rsidR="00AE4322" w:rsidRDefault="00AE4322" w:rsidP="009717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11359D"/>
    <w:multiLevelType w:val="hybridMultilevel"/>
    <w:tmpl w:val="07C436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yNDIzNzIxMzcxMgRSZko6SsGpxcWZ+XkgBYa1AB4SRcksAAAA"/>
  </w:docVars>
  <w:rsids>
    <w:rsidRoot w:val="00836C92"/>
    <w:rsid w:val="000166AC"/>
    <w:rsid w:val="00024F54"/>
    <w:rsid w:val="00034890"/>
    <w:rsid w:val="000971AE"/>
    <w:rsid w:val="000B7D4C"/>
    <w:rsid w:val="0019401D"/>
    <w:rsid w:val="00194925"/>
    <w:rsid w:val="001E7AF0"/>
    <w:rsid w:val="002315AC"/>
    <w:rsid w:val="002627E1"/>
    <w:rsid w:val="00262C1F"/>
    <w:rsid w:val="00281107"/>
    <w:rsid w:val="00282790"/>
    <w:rsid w:val="002828A5"/>
    <w:rsid w:val="002A3C3B"/>
    <w:rsid w:val="002B1A58"/>
    <w:rsid w:val="002C608C"/>
    <w:rsid w:val="002D740C"/>
    <w:rsid w:val="002E5CF3"/>
    <w:rsid w:val="002F3C5A"/>
    <w:rsid w:val="003A30EC"/>
    <w:rsid w:val="003B6E7F"/>
    <w:rsid w:val="00404461"/>
    <w:rsid w:val="00426676"/>
    <w:rsid w:val="00436332"/>
    <w:rsid w:val="00453239"/>
    <w:rsid w:val="00455B96"/>
    <w:rsid w:val="004803A4"/>
    <w:rsid w:val="004C63D7"/>
    <w:rsid w:val="004E4CBF"/>
    <w:rsid w:val="004E50DA"/>
    <w:rsid w:val="00593E49"/>
    <w:rsid w:val="005C72ED"/>
    <w:rsid w:val="006220C2"/>
    <w:rsid w:val="006310EA"/>
    <w:rsid w:val="00645C7D"/>
    <w:rsid w:val="00650445"/>
    <w:rsid w:val="00676EE6"/>
    <w:rsid w:val="006824F9"/>
    <w:rsid w:val="00687FF5"/>
    <w:rsid w:val="006B4962"/>
    <w:rsid w:val="007325B6"/>
    <w:rsid w:val="0078483C"/>
    <w:rsid w:val="007900BD"/>
    <w:rsid w:val="007B5F81"/>
    <w:rsid w:val="007C4D14"/>
    <w:rsid w:val="007F7D2A"/>
    <w:rsid w:val="00836C92"/>
    <w:rsid w:val="008A20D7"/>
    <w:rsid w:val="008A6209"/>
    <w:rsid w:val="008B058E"/>
    <w:rsid w:val="008D54ED"/>
    <w:rsid w:val="00942F9B"/>
    <w:rsid w:val="0097178F"/>
    <w:rsid w:val="009B4413"/>
    <w:rsid w:val="009F3E24"/>
    <w:rsid w:val="00A64607"/>
    <w:rsid w:val="00A91F84"/>
    <w:rsid w:val="00AE23C8"/>
    <w:rsid w:val="00AE4322"/>
    <w:rsid w:val="00B2247F"/>
    <w:rsid w:val="00B3186F"/>
    <w:rsid w:val="00B33CBA"/>
    <w:rsid w:val="00B420EC"/>
    <w:rsid w:val="00B52A50"/>
    <w:rsid w:val="00B8019F"/>
    <w:rsid w:val="00BA71CE"/>
    <w:rsid w:val="00BB1C14"/>
    <w:rsid w:val="00BF1B36"/>
    <w:rsid w:val="00BF2608"/>
    <w:rsid w:val="00C634E6"/>
    <w:rsid w:val="00C90289"/>
    <w:rsid w:val="00CA634D"/>
    <w:rsid w:val="00CC5C44"/>
    <w:rsid w:val="00D112AA"/>
    <w:rsid w:val="00D46501"/>
    <w:rsid w:val="00D639A8"/>
    <w:rsid w:val="00DA1EC1"/>
    <w:rsid w:val="00DA6B20"/>
    <w:rsid w:val="00DC2C21"/>
    <w:rsid w:val="00E0337F"/>
    <w:rsid w:val="00E35024"/>
    <w:rsid w:val="00E505F3"/>
    <w:rsid w:val="00E60B1F"/>
    <w:rsid w:val="00E86DEB"/>
    <w:rsid w:val="00EC052F"/>
    <w:rsid w:val="00EC6228"/>
    <w:rsid w:val="00ED34DF"/>
    <w:rsid w:val="00F3320A"/>
    <w:rsid w:val="00F41761"/>
    <w:rsid w:val="00F51C0B"/>
    <w:rsid w:val="00F545B5"/>
    <w:rsid w:val="00F6677E"/>
    <w:rsid w:val="00F72253"/>
    <w:rsid w:val="00F906B1"/>
    <w:rsid w:val="00F9761C"/>
    <w:rsid w:val="00FA03E6"/>
    <w:rsid w:val="00FC1ED2"/>
    <w:rsid w:val="00FE5B88"/>
    <w:rsid w:val="00FF22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49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06B1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6B1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semiHidden/>
    <w:unhideWhenUsed/>
    <w:rsid w:val="009717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7178F"/>
  </w:style>
  <w:style w:type="paragraph" w:styleId="Footer">
    <w:name w:val="footer"/>
    <w:basedOn w:val="Normal"/>
    <w:link w:val="FooterChar"/>
    <w:uiPriority w:val="99"/>
    <w:semiHidden/>
    <w:unhideWhenUsed/>
    <w:rsid w:val="009717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7178F"/>
  </w:style>
  <w:style w:type="paragraph" w:styleId="ListParagraph">
    <w:name w:val="List Paragraph"/>
    <w:basedOn w:val="Normal"/>
    <w:uiPriority w:val="34"/>
    <w:qFormat/>
    <w:rsid w:val="00F6677E"/>
    <w:pPr>
      <w:ind w:left="720"/>
      <w:contextualSpacing/>
    </w:pPr>
    <w:rPr>
      <w:rFonts w:cs="Mangal"/>
    </w:rPr>
  </w:style>
  <w:style w:type="character" w:styleId="Hyperlink">
    <w:name w:val="Hyperlink"/>
    <w:basedOn w:val="DefaultParagraphFont"/>
    <w:uiPriority w:val="99"/>
    <w:unhideWhenUsed/>
    <w:rsid w:val="0019401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58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hyperlink" Target="https://in.linkedin.com/school/l.d-college-of-engineering---ahmedabad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yperlink" Target="https://www.instagram.com/ldceofficial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www.facebook.com/ldce.ac.in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19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18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54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e sai</dc:creator>
  <cp:lastModifiedBy>Admin</cp:lastModifiedBy>
  <cp:revision>12</cp:revision>
  <dcterms:created xsi:type="dcterms:W3CDTF">2023-09-25T11:39:00Z</dcterms:created>
  <dcterms:modified xsi:type="dcterms:W3CDTF">2023-09-25T12:08:00Z</dcterms:modified>
</cp:coreProperties>
</file>